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722708" w14:textId="77777777" w:rsidR="001339A7" w:rsidRDefault="001339A7" w:rsidP="001339A7"/>
    <w:p w14:paraId="30504409" w14:textId="77777777" w:rsidR="001339A7" w:rsidRDefault="001339A7" w:rsidP="001339A7"/>
    <w:tbl>
      <w:tblPr>
        <w:tblW w:w="0" w:type="auto"/>
        <w:tblLook w:val="04A0" w:firstRow="1" w:lastRow="0" w:firstColumn="1" w:lastColumn="0" w:noHBand="0" w:noVBand="1"/>
      </w:tblPr>
      <w:tblGrid>
        <w:gridCol w:w="2221"/>
        <w:gridCol w:w="8579"/>
      </w:tblGrid>
      <w:tr w:rsidR="001339A7" w:rsidRPr="000E35CC" w14:paraId="5A27BD17" w14:textId="77777777" w:rsidTr="00FC7B2E">
        <w:trPr>
          <w:trHeight w:val="1563"/>
        </w:trPr>
        <w:tc>
          <w:tcPr>
            <w:tcW w:w="2235" w:type="dxa"/>
            <w:shd w:val="clear" w:color="auto" w:fill="auto"/>
          </w:tcPr>
          <w:p w14:paraId="124ED6DA" w14:textId="77777777" w:rsidR="001339A7" w:rsidRPr="000E35CC" w:rsidRDefault="001339A7" w:rsidP="00FC7B2E">
            <w:pPr>
              <w:tabs>
                <w:tab w:val="left" w:pos="214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952AE8" w14:textId="77777777" w:rsidR="001339A7" w:rsidRPr="000E35CC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40748">
              <w:rPr>
                <w:rFonts w:ascii="Arial" w:hAnsi="Arial" w:cs="Arial"/>
                <w:b/>
                <w:noProof/>
                <w:sz w:val="22"/>
                <w:szCs w:val="22"/>
                <w:lang w:val="en-ZA" w:eastAsia="en-ZA"/>
              </w:rPr>
              <w:drawing>
                <wp:inline distT="0" distB="0" distL="0" distR="0" wp14:anchorId="23CFA952" wp14:editId="709F6C3A">
                  <wp:extent cx="988695" cy="903605"/>
                  <wp:effectExtent l="0" t="0" r="1905" b="0"/>
                  <wp:docPr id="1" name="Picture 1" descr="UJ Primary BLKonWHT Stack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J Primary BLKonWHT Stack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8695" cy="903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81" w:type="dxa"/>
            <w:shd w:val="clear" w:color="auto" w:fill="auto"/>
          </w:tcPr>
          <w:p w14:paraId="769BEB95" w14:textId="77777777" w:rsidR="001339A7" w:rsidRPr="000E35CC" w:rsidRDefault="001339A7" w:rsidP="00FC7B2E">
            <w:pPr>
              <w:tabs>
                <w:tab w:val="left" w:pos="214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6A9A325" w14:textId="77777777" w:rsidR="001339A7" w:rsidRPr="00B40748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4E4B18F" w14:textId="77777777" w:rsidR="001339A7" w:rsidRPr="000E35CC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</w:rPr>
            </w:pPr>
            <w:r w:rsidRPr="000E35CC">
              <w:rPr>
                <w:rFonts w:ascii="Arial" w:hAnsi="Arial" w:cs="Arial"/>
                <w:b/>
              </w:rPr>
              <w:t>ACADEMY OF COMPUTER SCIENCE AND SOFTWARE ENGINEERING</w:t>
            </w:r>
          </w:p>
          <w:p w14:paraId="147CA31A" w14:textId="77777777" w:rsidR="001339A7" w:rsidRPr="00B40748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20BD8298" w14:textId="07307183" w:rsidR="001339A7" w:rsidRDefault="007C689D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color w:val="ED7D31" w:themeColor="accent2"/>
              </w:rPr>
            </w:pPr>
            <w:r w:rsidRPr="007C689D">
              <w:rPr>
                <w:rFonts w:ascii="Arial" w:hAnsi="Arial" w:cs="Arial"/>
                <w:b/>
                <w:color w:val="ED7D31" w:themeColor="accent2"/>
              </w:rPr>
              <w:t xml:space="preserve">SHORT LEARNING PROGRAM IN </w:t>
            </w:r>
            <w:r w:rsidR="00422A1D">
              <w:rPr>
                <w:rFonts w:ascii="Arial" w:hAnsi="Arial" w:cs="Arial"/>
                <w:b/>
                <w:color w:val="ED7D31" w:themeColor="accent2"/>
              </w:rPr>
              <w:t>INTELLIGENT SYSTEM DEVELOPMENT (WITH TENSORFLOW)</w:t>
            </w:r>
          </w:p>
          <w:p w14:paraId="56A6EC43" w14:textId="77777777" w:rsidR="007C689D" w:rsidRPr="00B40748" w:rsidRDefault="007C689D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2147CA47" w14:textId="0B95E2A7" w:rsidR="001339A7" w:rsidRPr="000E35CC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APPLICATION FORM – 20</w:t>
            </w:r>
            <w:r w:rsidR="005810C4">
              <w:rPr>
                <w:rFonts w:ascii="Arial" w:hAnsi="Arial" w:cs="Arial"/>
                <w:b/>
              </w:rPr>
              <w:t>2</w:t>
            </w:r>
            <w:r w:rsidR="00AA3BE3">
              <w:rPr>
                <w:rFonts w:ascii="Arial" w:hAnsi="Arial" w:cs="Arial"/>
                <w:b/>
              </w:rPr>
              <w:t>5</w:t>
            </w:r>
          </w:p>
        </w:tc>
      </w:tr>
    </w:tbl>
    <w:p w14:paraId="418DF725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22"/>
          <w:szCs w:val="22"/>
        </w:rPr>
      </w:pPr>
    </w:p>
    <w:p w14:paraId="7E4F0D78" w14:textId="77777777" w:rsidR="001339A7" w:rsidRPr="00B40748" w:rsidRDefault="001339A7" w:rsidP="001339A7">
      <w:pPr>
        <w:autoSpaceDE w:val="0"/>
        <w:autoSpaceDN w:val="0"/>
        <w:adjustRightInd w:val="0"/>
        <w:spacing w:line="276" w:lineRule="auto"/>
        <w:rPr>
          <w:rFonts w:ascii="Arial" w:eastAsia="Calibri" w:hAnsi="Arial" w:cs="Arial"/>
          <w:b/>
          <w:bCs/>
          <w:sz w:val="22"/>
          <w:szCs w:val="22"/>
          <w:lang w:val="en-ZA"/>
        </w:rPr>
      </w:pPr>
      <w:r w:rsidRPr="00B40748">
        <w:rPr>
          <w:rFonts w:ascii="Arial" w:eastAsia="Calibri" w:hAnsi="Arial" w:cs="Arial"/>
          <w:b/>
          <w:bCs/>
          <w:sz w:val="22"/>
          <w:szCs w:val="22"/>
          <w:lang w:val="en-ZA"/>
        </w:rPr>
        <w:t>Consent to collect and process personal information:</w:t>
      </w:r>
    </w:p>
    <w:p w14:paraId="39C4BC4A" w14:textId="77777777" w:rsidR="001339A7" w:rsidRDefault="001339A7" w:rsidP="001339A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line="276" w:lineRule="auto"/>
        <w:ind w:left="426" w:hanging="426"/>
        <w:contextualSpacing/>
        <w:jc w:val="both"/>
        <w:rPr>
          <w:rFonts w:ascii="Arial" w:eastAsia="Calibri" w:hAnsi="Arial" w:cs="Arial"/>
          <w:sz w:val="22"/>
          <w:szCs w:val="22"/>
          <w:lang w:val="en-ZA"/>
        </w:rPr>
      </w:pPr>
      <w:r w:rsidRPr="00B40748">
        <w:rPr>
          <w:rFonts w:ascii="Arial" w:eastAsia="Calibri" w:hAnsi="Arial" w:cs="Arial"/>
          <w:sz w:val="22"/>
          <w:szCs w:val="22"/>
          <w:lang w:val="en-ZA"/>
        </w:rPr>
        <w:t>I</w:t>
      </w:r>
      <w:r>
        <w:rPr>
          <w:rFonts w:ascii="Arial" w:eastAsia="Calibri" w:hAnsi="Arial" w:cs="Arial"/>
          <w:sz w:val="22"/>
          <w:szCs w:val="22"/>
          <w:lang w:val="en-ZA"/>
        </w:rPr>
        <w:t>, the undersigned applicant</w:t>
      </w:r>
      <w:r w:rsidRPr="00B40748">
        <w:rPr>
          <w:rFonts w:ascii="Arial" w:eastAsia="Calibri" w:hAnsi="Arial" w:cs="Arial"/>
          <w:sz w:val="22"/>
          <w:szCs w:val="22"/>
          <w:lang w:val="en-ZA"/>
        </w:rPr>
        <w:t xml:space="preserve">, hereby consent to the collection and processing of my personal information for the purpose of processing this application form and all relevant administrative </w:t>
      </w:r>
      <w:r w:rsidRPr="008704A7">
        <w:rPr>
          <w:rFonts w:ascii="Arial" w:eastAsia="Calibri" w:hAnsi="Arial" w:cs="Arial"/>
          <w:sz w:val="22"/>
          <w:szCs w:val="22"/>
          <w:lang w:val="en-ZA"/>
        </w:rPr>
        <w:t>and governance purposes relating thereto. I/we confirm that the personal information supplied is true and accurate and that I/we acknowledge that it is adequate, relevant and not excessive.</w:t>
      </w:r>
    </w:p>
    <w:p w14:paraId="4B783AEC" w14:textId="77777777" w:rsidR="001339A7" w:rsidRPr="00E375C3" w:rsidRDefault="001339A7" w:rsidP="001339A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="Arial" w:eastAsia="Calibri" w:hAnsi="Arial" w:cs="Arial"/>
          <w:sz w:val="10"/>
          <w:szCs w:val="10"/>
          <w:lang w:val="en-Z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838"/>
        <w:gridCol w:w="3402"/>
        <w:gridCol w:w="425"/>
        <w:gridCol w:w="1358"/>
        <w:gridCol w:w="420"/>
        <w:gridCol w:w="419"/>
        <w:gridCol w:w="213"/>
        <w:gridCol w:w="207"/>
        <w:gridCol w:w="419"/>
        <w:gridCol w:w="419"/>
        <w:gridCol w:w="419"/>
        <w:gridCol w:w="420"/>
        <w:gridCol w:w="419"/>
        <w:gridCol w:w="412"/>
      </w:tblGrid>
      <w:tr w:rsidR="001339A7" w:rsidRPr="00E375C3" w14:paraId="110EFCD9" w14:textId="77777777" w:rsidTr="003407D1">
        <w:tc>
          <w:tcPr>
            <w:tcW w:w="70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959FB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0"/>
                <w:szCs w:val="20"/>
                <w:lang w:val="en-ZA"/>
              </w:rPr>
            </w:pPr>
            <w:r w:rsidRPr="00E375C3">
              <w:rPr>
                <w:rFonts w:ascii="Arial" w:eastAsia="Calibri" w:hAnsi="Arial" w:cs="Arial"/>
                <w:sz w:val="20"/>
                <w:szCs w:val="20"/>
                <w:lang w:val="en-ZA"/>
              </w:rPr>
              <w:t>Have you previously studied at UJ? If yes, please provide your student number</w:t>
            </w: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DE1C0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A6E59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81FE0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BC284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2429B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20981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3617F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117D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BC5C6" w14:textId="77777777" w:rsidR="001339A7" w:rsidRPr="00E375C3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</w:tr>
      <w:tr w:rsidR="003407D1" w:rsidRPr="00E375C3" w14:paraId="5226463D" w14:textId="77777777" w:rsidTr="0017375F">
        <w:tc>
          <w:tcPr>
            <w:tcW w:w="10790" w:type="dxa"/>
            <w:gridSpan w:val="14"/>
            <w:tcBorders>
              <w:top w:val="single" w:sz="4" w:space="0" w:color="auto"/>
            </w:tcBorders>
            <w:shd w:val="clear" w:color="auto" w:fill="auto"/>
          </w:tcPr>
          <w:p w14:paraId="605B0D89" w14:textId="77777777" w:rsidR="003407D1" w:rsidRDefault="003407D1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6"/>
                <w:szCs w:val="6"/>
                <w:lang w:val="en-ZA"/>
              </w:rPr>
            </w:pPr>
          </w:p>
          <w:p w14:paraId="2C83AA3A" w14:textId="448E2950" w:rsidR="003407D1" w:rsidRPr="003407D1" w:rsidRDefault="003407D1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6"/>
                <w:szCs w:val="6"/>
                <w:lang w:val="en-ZA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ZA"/>
              </w:rPr>
              <w:t>With an “X”, please indicate if you will be completing the qualification via online (distance learning) or attend classes.</w:t>
            </w:r>
          </w:p>
        </w:tc>
      </w:tr>
      <w:tr w:rsidR="003407D1" w:rsidRPr="00E375C3" w14:paraId="11F170EB" w14:textId="77777777" w:rsidTr="0017375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6953B" w14:textId="65C56FCD" w:rsidR="003407D1" w:rsidRPr="00E375C3" w:rsidRDefault="003407D1" w:rsidP="003407D1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ZA"/>
              </w:rPr>
              <w:t>ONLI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7CE4D" w14:textId="77777777" w:rsidR="003407D1" w:rsidRPr="00E375C3" w:rsidRDefault="003407D1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23FF6" w14:textId="77777777" w:rsidR="003407D1" w:rsidRPr="00E375C3" w:rsidRDefault="003407D1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C67A2" w14:textId="48C5F57C" w:rsidR="003407D1" w:rsidRPr="00E375C3" w:rsidRDefault="003407D1" w:rsidP="003407D1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ZA"/>
              </w:rPr>
              <w:t>CLASSES</w:t>
            </w:r>
          </w:p>
        </w:tc>
        <w:tc>
          <w:tcPr>
            <w:tcW w:w="27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DA0DF" w14:textId="33C65EFB" w:rsidR="003407D1" w:rsidRPr="00E375C3" w:rsidRDefault="003407D1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</w:tr>
    </w:tbl>
    <w:p w14:paraId="0706C1FD" w14:textId="77777777" w:rsidR="001339A7" w:rsidRPr="00E375C3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sz w:val="10"/>
          <w:szCs w:val="10"/>
        </w:rPr>
      </w:pPr>
    </w:p>
    <w:p w14:paraId="294CC062" w14:textId="77777777" w:rsidR="001339A7" w:rsidRPr="008704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sz w:val="22"/>
          <w:szCs w:val="22"/>
        </w:rPr>
      </w:pPr>
      <w:r w:rsidRPr="008704A7">
        <w:rPr>
          <w:rFonts w:ascii="Arial" w:hAnsi="Arial" w:cs="Arial"/>
          <w:sz w:val="22"/>
          <w:szCs w:val="22"/>
        </w:rPr>
        <w:t xml:space="preserve">Please complete </w:t>
      </w:r>
      <w:r w:rsidRPr="008704A7">
        <w:rPr>
          <w:rFonts w:ascii="Arial" w:hAnsi="Arial" w:cs="Arial"/>
          <w:b/>
          <w:sz w:val="22"/>
          <w:szCs w:val="22"/>
        </w:rPr>
        <w:t>ALL</w:t>
      </w:r>
      <w:r w:rsidRPr="008704A7">
        <w:rPr>
          <w:rFonts w:ascii="Arial" w:hAnsi="Arial" w:cs="Arial"/>
          <w:sz w:val="22"/>
          <w:szCs w:val="22"/>
        </w:rPr>
        <w:t xml:space="preserve"> the details as requested in the form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39A7" w:rsidRPr="008704A7" w14:paraId="5D8C12DB" w14:textId="77777777" w:rsidTr="00FC7B2E">
        <w:tc>
          <w:tcPr>
            <w:tcW w:w="11016" w:type="dxa"/>
            <w:shd w:val="clear" w:color="auto" w:fill="BFBFBF"/>
          </w:tcPr>
          <w:p w14:paraId="007D2F4B" w14:textId="77777777" w:rsidR="001339A7" w:rsidRPr="008704A7" w:rsidRDefault="001339A7" w:rsidP="001339A7">
            <w:pPr>
              <w:numPr>
                <w:ilvl w:val="0"/>
                <w:numId w:val="1"/>
              </w:numPr>
              <w:spacing w:line="276" w:lineRule="auto"/>
              <w:ind w:left="426" w:hanging="426"/>
              <w:rPr>
                <w:rFonts w:ascii="Arial" w:hAnsi="Arial" w:cs="Arial"/>
                <w:b/>
                <w:sz w:val="22"/>
                <w:szCs w:val="22"/>
              </w:rPr>
            </w:pPr>
            <w:r w:rsidRPr="008704A7">
              <w:rPr>
                <w:rFonts w:ascii="Arial" w:hAnsi="Arial" w:cs="Arial"/>
                <w:b/>
                <w:sz w:val="22"/>
                <w:szCs w:val="22"/>
              </w:rPr>
              <w:t>Personal Details:</w:t>
            </w:r>
          </w:p>
        </w:tc>
      </w:tr>
    </w:tbl>
    <w:p w14:paraId="61BC47C1" w14:textId="77777777" w:rsidR="001339A7" w:rsidRPr="000E35CC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6"/>
          <w:szCs w:val="6"/>
        </w:rPr>
      </w:pPr>
    </w:p>
    <w:tbl>
      <w:tblPr>
        <w:tblW w:w="10765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667"/>
        <w:gridCol w:w="220"/>
        <w:gridCol w:w="1198"/>
        <w:gridCol w:w="283"/>
        <w:gridCol w:w="851"/>
        <w:gridCol w:w="283"/>
        <w:gridCol w:w="993"/>
        <w:gridCol w:w="283"/>
        <w:gridCol w:w="1276"/>
        <w:gridCol w:w="283"/>
        <w:gridCol w:w="4428"/>
      </w:tblGrid>
      <w:tr w:rsidR="001339A7" w:rsidRPr="000E35CC" w14:paraId="232C3693" w14:textId="77777777" w:rsidTr="0017375F">
        <w:trPr>
          <w:cantSplit/>
        </w:trPr>
        <w:tc>
          <w:tcPr>
            <w:tcW w:w="6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F19A782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Title</w:t>
            </w:r>
          </w:p>
        </w:tc>
        <w:tc>
          <w:tcPr>
            <w:tcW w:w="220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663BEB62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23C2018B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64C1FD66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1230BF9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 xml:space="preserve">Initials   </w:t>
            </w:r>
          </w:p>
        </w:tc>
        <w:tc>
          <w:tcPr>
            <w:tcW w:w="283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388F01BC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61425E91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4A32BABD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1732CB3D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Surname</w:t>
            </w:r>
          </w:p>
        </w:tc>
        <w:tc>
          <w:tcPr>
            <w:tcW w:w="283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12ABB031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92F0C9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23659ED" w14:textId="77777777" w:rsidR="001339A7" w:rsidRPr="000E35CC" w:rsidRDefault="001339A7" w:rsidP="001339A7">
      <w:pPr>
        <w:tabs>
          <w:tab w:val="left" w:pos="2145"/>
        </w:tabs>
        <w:spacing w:line="276" w:lineRule="auto"/>
        <w:jc w:val="center"/>
        <w:rPr>
          <w:rFonts w:ascii="Arial" w:hAnsi="Arial" w:cs="Arial"/>
          <w:sz w:val="6"/>
          <w:szCs w:val="6"/>
        </w:rPr>
      </w:pPr>
    </w:p>
    <w:tbl>
      <w:tblPr>
        <w:tblW w:w="10755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6"/>
        <w:gridCol w:w="284"/>
        <w:gridCol w:w="3118"/>
        <w:gridCol w:w="284"/>
        <w:gridCol w:w="1701"/>
        <w:gridCol w:w="283"/>
        <w:gridCol w:w="3719"/>
      </w:tblGrid>
      <w:tr w:rsidR="001339A7" w:rsidRPr="000E35CC" w14:paraId="55F52689" w14:textId="77777777" w:rsidTr="00A21CE6">
        <w:trPr>
          <w:cantSplit/>
        </w:trPr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2A24BF9A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Cell phone</w:t>
            </w:r>
          </w:p>
        </w:tc>
        <w:tc>
          <w:tcPr>
            <w:tcW w:w="284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5ED73D00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24C22D6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3DE12C8E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2772201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Work Number</w:t>
            </w:r>
          </w:p>
        </w:tc>
        <w:tc>
          <w:tcPr>
            <w:tcW w:w="283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2F601F63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A0D417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8D427BE" w14:textId="77777777" w:rsidR="001339A7" w:rsidRPr="000E35CC" w:rsidRDefault="001339A7" w:rsidP="001339A7">
      <w:pPr>
        <w:tabs>
          <w:tab w:val="left" w:pos="2145"/>
        </w:tabs>
        <w:spacing w:line="276" w:lineRule="auto"/>
        <w:jc w:val="center"/>
        <w:rPr>
          <w:rFonts w:ascii="Arial" w:hAnsi="Arial" w:cs="Arial"/>
          <w:sz w:val="6"/>
          <w:szCs w:val="6"/>
        </w:rPr>
      </w:pPr>
    </w:p>
    <w:tbl>
      <w:tblPr>
        <w:tblW w:w="10758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083"/>
        <w:gridCol w:w="283"/>
        <w:gridCol w:w="9392"/>
      </w:tblGrid>
      <w:tr w:rsidR="001339A7" w:rsidRPr="000E35CC" w14:paraId="0E3E9B64" w14:textId="77777777" w:rsidTr="00A21CE6">
        <w:trPr>
          <w:cantSplit/>
        </w:trPr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72EC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E – mail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16ABD6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B245B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2DC0733" w14:textId="77777777" w:rsidR="001339A7" w:rsidRPr="000E35CC" w:rsidRDefault="001339A7" w:rsidP="001339A7">
      <w:pPr>
        <w:tabs>
          <w:tab w:val="left" w:pos="2145"/>
        </w:tabs>
        <w:spacing w:line="276" w:lineRule="auto"/>
        <w:jc w:val="center"/>
        <w:rPr>
          <w:rFonts w:ascii="Arial" w:hAnsi="Arial" w:cs="Arial"/>
          <w:sz w:val="6"/>
          <w:szCs w:val="6"/>
        </w:rPr>
      </w:pPr>
    </w:p>
    <w:tbl>
      <w:tblPr>
        <w:tblW w:w="10758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6"/>
        <w:gridCol w:w="284"/>
        <w:gridCol w:w="141"/>
        <w:gridCol w:w="284"/>
        <w:gridCol w:w="2693"/>
        <w:gridCol w:w="284"/>
        <w:gridCol w:w="1275"/>
        <w:gridCol w:w="220"/>
        <w:gridCol w:w="1907"/>
        <w:gridCol w:w="283"/>
        <w:gridCol w:w="851"/>
        <w:gridCol w:w="220"/>
        <w:gridCol w:w="950"/>
      </w:tblGrid>
      <w:tr w:rsidR="001339A7" w:rsidRPr="000E35CC" w14:paraId="1B5F997D" w14:textId="77777777" w:rsidTr="00A21CE6">
        <w:trPr>
          <w:cantSplit/>
        </w:trPr>
        <w:tc>
          <w:tcPr>
            <w:tcW w:w="17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CE807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Postal address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02E065E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73C56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0927036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7673E" w14:textId="4BC5745C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4705BAA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95932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39A7" w:rsidRPr="000E35CC" w14:paraId="7D33B52B" w14:textId="77777777" w:rsidTr="00A21CE6">
        <w:trPr>
          <w:cantSplit/>
        </w:trPr>
        <w:tc>
          <w:tcPr>
            <w:tcW w:w="1791" w:type="dxa"/>
            <w:gridSpan w:val="3"/>
            <w:tcBorders>
              <w:top w:val="single" w:sz="4" w:space="0" w:color="auto"/>
            </w:tcBorders>
            <w:vAlign w:val="center"/>
          </w:tcPr>
          <w:p w14:paraId="3D9002BA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  <w:lang w:val="en-GB"/>
              </w:rPr>
            </w:pPr>
          </w:p>
        </w:tc>
        <w:tc>
          <w:tcPr>
            <w:tcW w:w="284" w:type="dxa"/>
            <w:vAlign w:val="center"/>
          </w:tcPr>
          <w:p w14:paraId="58C55F24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6379" w:type="dxa"/>
            <w:gridSpan w:val="5"/>
            <w:tcBorders>
              <w:top w:val="single" w:sz="4" w:space="0" w:color="auto"/>
            </w:tcBorders>
            <w:vAlign w:val="center"/>
          </w:tcPr>
          <w:p w14:paraId="26DFC7D7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83" w:type="dxa"/>
            <w:vAlign w:val="center"/>
          </w:tcPr>
          <w:p w14:paraId="72023BD3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ABDFABF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  <w:lang w:val="en-GB"/>
              </w:rPr>
            </w:pPr>
          </w:p>
        </w:tc>
        <w:tc>
          <w:tcPr>
            <w:tcW w:w="220" w:type="dxa"/>
            <w:vAlign w:val="center"/>
          </w:tcPr>
          <w:p w14:paraId="45495D35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950" w:type="dxa"/>
            <w:tcBorders>
              <w:top w:val="single" w:sz="4" w:space="0" w:color="auto"/>
            </w:tcBorders>
            <w:vAlign w:val="center"/>
          </w:tcPr>
          <w:p w14:paraId="2A89A2B5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339A7" w:rsidRPr="000E35CC" w14:paraId="3AB184F9" w14:textId="77777777" w:rsidTr="00A21CE6">
        <w:trPr>
          <w:cantSplit/>
        </w:trPr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A3466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Current job</w:t>
            </w:r>
          </w:p>
        </w:tc>
        <w:tc>
          <w:tcPr>
            <w:tcW w:w="28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78F79B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FEB40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B0A5FB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C5CB5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Employer</w:t>
            </w:r>
          </w:p>
        </w:tc>
        <w:tc>
          <w:tcPr>
            <w:tcW w:w="220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DD7361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0322C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74706C5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39A7" w:rsidRPr="000E35CC" w14:paraId="225F90E1" w14:textId="77777777" w:rsidTr="00FC7B2E">
        <w:tc>
          <w:tcPr>
            <w:tcW w:w="11016" w:type="dxa"/>
            <w:tcBorders>
              <w:bottom w:val="single" w:sz="4" w:space="0" w:color="auto"/>
            </w:tcBorders>
            <w:shd w:val="clear" w:color="auto" w:fill="BFBFBF"/>
          </w:tcPr>
          <w:p w14:paraId="0ADB83E5" w14:textId="77777777" w:rsidR="001339A7" w:rsidRPr="000E35CC" w:rsidRDefault="001339A7" w:rsidP="001339A7">
            <w:pPr>
              <w:numPr>
                <w:ilvl w:val="0"/>
                <w:numId w:val="1"/>
              </w:numPr>
              <w:tabs>
                <w:tab w:val="left" w:pos="426"/>
              </w:tabs>
              <w:spacing w:line="276" w:lineRule="auto"/>
              <w:ind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0E35CC">
              <w:rPr>
                <w:rFonts w:ascii="Arial" w:hAnsi="Arial" w:cs="Arial"/>
                <w:b/>
                <w:sz w:val="22"/>
                <w:szCs w:val="22"/>
              </w:rPr>
              <w:t>Admission Requirements:</w:t>
            </w:r>
          </w:p>
        </w:tc>
      </w:tr>
      <w:tr w:rsidR="001339A7" w:rsidRPr="000E35CC" w14:paraId="5CCC74E1" w14:textId="77777777" w:rsidTr="00FC7B2E">
        <w:tc>
          <w:tcPr>
            <w:tcW w:w="11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45D36A" w14:textId="77777777" w:rsidR="001339A7" w:rsidRPr="00872611" w:rsidRDefault="001339A7" w:rsidP="00FC7B2E">
            <w:pPr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339A7" w:rsidRPr="000E35CC" w14:paraId="2C807282" w14:textId="77777777" w:rsidTr="00FC7B2E">
        <w:tc>
          <w:tcPr>
            <w:tcW w:w="11016" w:type="dxa"/>
            <w:tcBorders>
              <w:top w:val="single" w:sz="4" w:space="0" w:color="auto"/>
            </w:tcBorders>
            <w:shd w:val="clear" w:color="auto" w:fill="auto"/>
          </w:tcPr>
          <w:p w14:paraId="2AACC0BE" w14:textId="77777777" w:rsidR="001339A7" w:rsidRPr="000E35CC" w:rsidRDefault="001339A7" w:rsidP="001339A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A certified copy of ID</w:t>
            </w:r>
          </w:p>
          <w:p w14:paraId="406B0D2B" w14:textId="4B3034A9" w:rsidR="001339A7" w:rsidRPr="000E35CC" w:rsidRDefault="001339A7" w:rsidP="001339A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 xml:space="preserve">A certified </w:t>
            </w:r>
            <w:r w:rsidR="006826E5" w:rsidRPr="006826E5">
              <w:rPr>
                <w:rFonts w:ascii="Arial" w:hAnsi="Arial" w:cs="Arial"/>
                <w:sz w:val="22"/>
                <w:szCs w:val="22"/>
              </w:rPr>
              <w:t>National Senior Certificate</w:t>
            </w:r>
            <w:r w:rsidR="006826E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35CC">
              <w:rPr>
                <w:rFonts w:ascii="Arial" w:hAnsi="Arial" w:cs="Arial"/>
                <w:sz w:val="22"/>
                <w:szCs w:val="22"/>
              </w:rPr>
              <w:t>or equivalent qualification.</w:t>
            </w:r>
          </w:p>
          <w:p w14:paraId="75E3F5D7" w14:textId="4FE62542" w:rsidR="006826E5" w:rsidRPr="006826E5" w:rsidRDefault="001339A7" w:rsidP="006826E5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 xml:space="preserve">Practical experience in the </w:t>
            </w:r>
            <w:r w:rsidR="006826E5">
              <w:rPr>
                <w:rFonts w:ascii="Arial" w:hAnsi="Arial" w:cs="Arial"/>
                <w:sz w:val="22"/>
                <w:szCs w:val="22"/>
              </w:rPr>
              <w:t xml:space="preserve">Information Technology or </w:t>
            </w:r>
            <w:r w:rsidR="006826E5" w:rsidRPr="006826E5">
              <w:rPr>
                <w:rFonts w:ascii="Arial" w:hAnsi="Arial" w:cs="Arial"/>
                <w:sz w:val="22"/>
                <w:szCs w:val="22"/>
              </w:rPr>
              <w:t>suitable undergraduate degree in</w:t>
            </w:r>
          </w:p>
          <w:p w14:paraId="65E503C9" w14:textId="455B1EEF" w:rsidR="001339A7" w:rsidRPr="000E35CC" w:rsidRDefault="006826E5" w:rsidP="006826E5">
            <w:pPr>
              <w:spacing w:line="276" w:lineRule="auto"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6826E5">
              <w:rPr>
                <w:rFonts w:ascii="Arial" w:hAnsi="Arial" w:cs="Arial"/>
                <w:sz w:val="22"/>
                <w:szCs w:val="22"/>
              </w:rPr>
              <w:t>Information Technology or related fields</w:t>
            </w:r>
          </w:p>
          <w:p w14:paraId="1DCF15B5" w14:textId="2C7EC61B" w:rsidR="001339A7" w:rsidRPr="000E35CC" w:rsidRDefault="006826E5" w:rsidP="001339A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6826E5">
              <w:rPr>
                <w:rFonts w:ascii="Arial" w:hAnsi="Arial" w:cs="Arial"/>
                <w:sz w:val="22"/>
                <w:szCs w:val="22"/>
              </w:rPr>
              <w:t>uitable tertiary level mathematics modules covering vector algebra</w:t>
            </w:r>
            <w:r w:rsidR="00BD436D">
              <w:rPr>
                <w:rFonts w:ascii="Arial" w:hAnsi="Arial" w:cs="Arial"/>
                <w:sz w:val="22"/>
                <w:szCs w:val="22"/>
              </w:rPr>
              <w:t xml:space="preserve"> or suitable equivalent (please consult with Prof Coulter in this regard if you have any questions).</w:t>
            </w:r>
          </w:p>
        </w:tc>
      </w:tr>
    </w:tbl>
    <w:p w14:paraId="56B5B014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3"/>
        <w:gridCol w:w="282"/>
        <w:gridCol w:w="281"/>
        <w:gridCol w:w="1239"/>
        <w:gridCol w:w="281"/>
        <w:gridCol w:w="2202"/>
        <w:gridCol w:w="295"/>
        <w:gridCol w:w="1943"/>
        <w:gridCol w:w="282"/>
        <w:gridCol w:w="1652"/>
        <w:gridCol w:w="281"/>
        <w:gridCol w:w="1239"/>
      </w:tblGrid>
      <w:tr w:rsidR="001339A7" w:rsidRPr="000E35CC" w14:paraId="54436417" w14:textId="77777777" w:rsidTr="00FC7B2E">
        <w:tc>
          <w:tcPr>
            <w:tcW w:w="11016" w:type="dxa"/>
            <w:gridSpan w:val="12"/>
            <w:tcBorders>
              <w:bottom w:val="single" w:sz="4" w:space="0" w:color="auto"/>
            </w:tcBorders>
            <w:shd w:val="clear" w:color="auto" w:fill="BFBFBF"/>
          </w:tcPr>
          <w:p w14:paraId="1330DAB7" w14:textId="77777777" w:rsidR="001339A7" w:rsidRPr="000E35CC" w:rsidRDefault="001339A7" w:rsidP="001339A7">
            <w:pPr>
              <w:numPr>
                <w:ilvl w:val="0"/>
                <w:numId w:val="1"/>
              </w:numPr>
              <w:tabs>
                <w:tab w:val="left" w:pos="426"/>
              </w:tabs>
              <w:spacing w:line="276" w:lineRule="auto"/>
              <w:ind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0E35CC">
              <w:rPr>
                <w:rFonts w:ascii="Arial" w:hAnsi="Arial" w:cs="Arial"/>
                <w:b/>
                <w:sz w:val="22"/>
                <w:szCs w:val="22"/>
              </w:rPr>
              <w:t xml:space="preserve">Who will be financing your studies? </w:t>
            </w:r>
          </w:p>
        </w:tc>
      </w:tr>
      <w:tr w:rsidR="001339A7" w:rsidRPr="000E35CC" w14:paraId="5F8CE0C7" w14:textId="77777777" w:rsidTr="00FC7B2E">
        <w:tc>
          <w:tcPr>
            <w:tcW w:w="11016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639661" w14:textId="77777777" w:rsidR="001339A7" w:rsidRPr="00AD0414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339A7" w:rsidRPr="000E35CC" w14:paraId="2E0D9AD0" w14:textId="77777777" w:rsidTr="00FC7B2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80E75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Self: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6F6203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0002E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E3BE8D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5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1F8E5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 xml:space="preserve">Employer: </w:t>
            </w:r>
            <w:r w:rsidRPr="00AD0414">
              <w:rPr>
                <w:rFonts w:ascii="Arial" w:hAnsi="Arial" w:cs="Arial"/>
                <w:sz w:val="18"/>
                <w:szCs w:val="18"/>
              </w:rPr>
              <w:t>(In case of employer, please supply contact details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864294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51C5B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39A7" w:rsidRPr="00AD0414" w14:paraId="0F45179A" w14:textId="77777777" w:rsidTr="00FC7B2E"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F8E98A" w14:textId="77777777" w:rsidR="001339A7" w:rsidRPr="00AD0414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440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243405" w14:textId="77777777" w:rsidR="001339A7" w:rsidRPr="00AD0414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EC51F8" w14:textId="77777777" w:rsidR="001339A7" w:rsidRPr="00AD0414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35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119319" w14:textId="77777777" w:rsidR="001339A7" w:rsidRPr="00AD0414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339A7" w:rsidRPr="000E35CC" w14:paraId="31C9E420" w14:textId="77777777" w:rsidTr="00FC7B2E">
        <w:tc>
          <w:tcPr>
            <w:tcW w:w="1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7299D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Name: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F44E7D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4052E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F75B41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48029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Contact number: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65A3E5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D83E6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94163BD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39A7" w:rsidRPr="000E35CC" w14:paraId="17EED205" w14:textId="77777777" w:rsidTr="00FC7B2E">
        <w:tc>
          <w:tcPr>
            <w:tcW w:w="11016" w:type="dxa"/>
            <w:tcBorders>
              <w:bottom w:val="single" w:sz="4" w:space="0" w:color="auto"/>
            </w:tcBorders>
            <w:shd w:val="clear" w:color="auto" w:fill="BFBFBF"/>
          </w:tcPr>
          <w:p w14:paraId="4C9C0168" w14:textId="6BF73BF3" w:rsidR="001339A7" w:rsidRPr="000E35CC" w:rsidRDefault="001339A7" w:rsidP="001339A7">
            <w:pPr>
              <w:numPr>
                <w:ilvl w:val="0"/>
                <w:numId w:val="1"/>
              </w:numPr>
              <w:tabs>
                <w:tab w:val="left" w:pos="426"/>
              </w:tabs>
              <w:spacing w:line="276" w:lineRule="auto"/>
              <w:ind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0E35CC">
              <w:rPr>
                <w:rFonts w:ascii="Arial" w:hAnsi="Arial" w:cs="Arial"/>
                <w:b/>
                <w:sz w:val="22"/>
                <w:szCs w:val="22"/>
              </w:rPr>
              <w:t xml:space="preserve">Short description of your </w:t>
            </w:r>
            <w:r w:rsidR="006826E5">
              <w:rPr>
                <w:rFonts w:ascii="Arial" w:hAnsi="Arial" w:cs="Arial"/>
                <w:b/>
                <w:sz w:val="22"/>
                <w:szCs w:val="22"/>
              </w:rPr>
              <w:t>Information Technology</w:t>
            </w:r>
            <w:r w:rsidRPr="000E35CC">
              <w:rPr>
                <w:rFonts w:ascii="Arial" w:hAnsi="Arial" w:cs="Arial"/>
                <w:b/>
                <w:sz w:val="22"/>
                <w:szCs w:val="22"/>
              </w:rPr>
              <w:t xml:space="preserve"> experience:</w:t>
            </w:r>
          </w:p>
        </w:tc>
      </w:tr>
      <w:tr w:rsidR="001339A7" w:rsidRPr="000E35CC" w14:paraId="36D360D8" w14:textId="77777777" w:rsidTr="00FC7B2E">
        <w:tc>
          <w:tcPr>
            <w:tcW w:w="11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FBB81F" w14:textId="77777777" w:rsidR="001339A7" w:rsidRPr="00872611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339A7" w:rsidRPr="000E35CC" w14:paraId="6739E812" w14:textId="77777777" w:rsidTr="00FC7B2E">
        <w:trPr>
          <w:trHeight w:val="3378"/>
        </w:trPr>
        <w:tc>
          <w:tcPr>
            <w:tcW w:w="11016" w:type="dxa"/>
            <w:tcBorders>
              <w:top w:val="single" w:sz="4" w:space="0" w:color="auto"/>
            </w:tcBorders>
            <w:shd w:val="clear" w:color="auto" w:fill="auto"/>
          </w:tcPr>
          <w:p w14:paraId="6637014E" w14:textId="3A3FC15A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388F978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28D73EE5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6494A9E9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36473DDD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661D288A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07A92D7F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7AA3835A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39A7" w:rsidRPr="000E35CC" w14:paraId="20637AE9" w14:textId="77777777" w:rsidTr="00A21CE6">
        <w:tc>
          <w:tcPr>
            <w:tcW w:w="10790" w:type="dxa"/>
            <w:tcBorders>
              <w:bottom w:val="single" w:sz="4" w:space="0" w:color="auto"/>
            </w:tcBorders>
            <w:shd w:val="clear" w:color="auto" w:fill="BFBFBF"/>
          </w:tcPr>
          <w:p w14:paraId="6DF30DC0" w14:textId="7191EE1A" w:rsidR="001339A7" w:rsidRPr="000E35CC" w:rsidRDefault="001339A7" w:rsidP="001339A7">
            <w:pPr>
              <w:numPr>
                <w:ilvl w:val="0"/>
                <w:numId w:val="1"/>
              </w:numPr>
              <w:tabs>
                <w:tab w:val="left" w:pos="426"/>
              </w:tabs>
              <w:spacing w:line="276" w:lineRule="auto"/>
              <w:ind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0E35CC">
              <w:rPr>
                <w:rFonts w:ascii="Arial" w:hAnsi="Arial" w:cs="Arial"/>
                <w:b/>
                <w:sz w:val="22"/>
                <w:szCs w:val="22"/>
              </w:rPr>
              <w:t>A</w:t>
            </w:r>
            <w:r>
              <w:rPr>
                <w:rFonts w:ascii="Arial" w:hAnsi="Arial" w:cs="Arial"/>
                <w:b/>
                <w:sz w:val="22"/>
                <w:szCs w:val="22"/>
              </w:rPr>
              <w:t>pplication Agreement 20</w:t>
            </w:r>
            <w:r w:rsidR="005810C4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AA3BE3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</w:tr>
    </w:tbl>
    <w:p w14:paraId="236EEF60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6"/>
          <w:szCs w:val="6"/>
        </w:rPr>
      </w:pPr>
    </w:p>
    <w:tbl>
      <w:tblPr>
        <w:tblW w:w="107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68"/>
      </w:tblGrid>
      <w:tr w:rsidR="001339A7" w:rsidRPr="00B40748" w14:paraId="0E20336E" w14:textId="77777777" w:rsidTr="00A21CE6">
        <w:tc>
          <w:tcPr>
            <w:tcW w:w="10768" w:type="dxa"/>
            <w:shd w:val="clear" w:color="auto" w:fill="auto"/>
          </w:tcPr>
          <w:p w14:paraId="71E1E839" w14:textId="77777777" w:rsidR="001339A7" w:rsidRPr="008704A7" w:rsidRDefault="001339A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color w:val="000000"/>
                <w:sz w:val="10"/>
                <w:szCs w:val="10"/>
                <w:lang w:val="en-ZA"/>
              </w:rPr>
            </w:pPr>
          </w:p>
          <w:p w14:paraId="0296D550" w14:textId="77777777" w:rsidR="001339A7" w:rsidRPr="00B40748" w:rsidRDefault="001339A7" w:rsidP="001339A7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84" w:hanging="284"/>
              <w:contextualSpacing/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</w:pPr>
            <w:r w:rsidRPr="00B40748"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  <w:t>I/we hereby consent to the collection and processing of my/our personal information as stated on Page 1 of this application form.</w:t>
            </w:r>
          </w:p>
          <w:p w14:paraId="6F820240" w14:textId="77777777" w:rsidR="001339A7" w:rsidRPr="00B40748" w:rsidRDefault="001339A7" w:rsidP="00FC7B2E">
            <w:pPr>
              <w:autoSpaceDE w:val="0"/>
              <w:autoSpaceDN w:val="0"/>
              <w:adjustRightInd w:val="0"/>
              <w:spacing w:line="276" w:lineRule="auto"/>
              <w:ind w:left="284" w:hanging="284"/>
              <w:jc w:val="both"/>
              <w:rPr>
                <w:rFonts w:ascii="Arial" w:eastAsia="Calibri" w:hAnsi="Arial" w:cs="Arial"/>
                <w:color w:val="000000"/>
                <w:sz w:val="10"/>
                <w:szCs w:val="10"/>
                <w:lang w:val="en-ZA"/>
              </w:rPr>
            </w:pPr>
          </w:p>
          <w:p w14:paraId="699D4730" w14:textId="77777777" w:rsidR="001339A7" w:rsidRPr="00B40748" w:rsidRDefault="001339A7" w:rsidP="001339A7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84" w:hanging="284"/>
              <w:contextualSpacing/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</w:pPr>
            <w:r w:rsidRPr="00B40748"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  <w:t>I/we understand that this document in no way whatsoever constitutes a registration form and/or agreement with UJ and that, upon the applicant’s application being successful, the applicant will have to complete and sign a registration form incorporating the student agreement.</w:t>
            </w:r>
          </w:p>
          <w:p w14:paraId="51C0E99B" w14:textId="77777777" w:rsidR="001339A7" w:rsidRPr="00B40748" w:rsidRDefault="001339A7" w:rsidP="00FC7B2E">
            <w:pPr>
              <w:autoSpaceDE w:val="0"/>
              <w:autoSpaceDN w:val="0"/>
              <w:adjustRightInd w:val="0"/>
              <w:spacing w:line="276" w:lineRule="auto"/>
              <w:ind w:left="284" w:hanging="284"/>
              <w:jc w:val="both"/>
              <w:rPr>
                <w:rFonts w:ascii="Arial" w:eastAsia="Calibri" w:hAnsi="Arial" w:cs="Arial"/>
                <w:color w:val="000000"/>
                <w:sz w:val="10"/>
                <w:szCs w:val="10"/>
                <w:lang w:val="en-ZA"/>
              </w:rPr>
            </w:pPr>
          </w:p>
          <w:p w14:paraId="70CED219" w14:textId="77777777" w:rsidR="001339A7" w:rsidRPr="00B40748" w:rsidRDefault="001339A7" w:rsidP="001339A7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84" w:hanging="284"/>
              <w:contextualSpacing/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</w:pPr>
            <w:r w:rsidRPr="00B40748"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  <w:t>I/we confirm that the signature(s) on this application form is/are my/our own and that UJ may accept this/these signature(s) as being my/our true signature(s). I/we understand and acknowledge that it is in the discretion of the UJ not to process this application if the application contains any false or misleading information or signatures.</w:t>
            </w:r>
          </w:p>
          <w:p w14:paraId="495EED69" w14:textId="77777777" w:rsidR="001339A7" w:rsidRPr="00B40748" w:rsidRDefault="001339A7" w:rsidP="00FC7B2E">
            <w:pPr>
              <w:autoSpaceDE w:val="0"/>
              <w:autoSpaceDN w:val="0"/>
              <w:adjustRightInd w:val="0"/>
              <w:spacing w:line="276" w:lineRule="auto"/>
              <w:ind w:left="284" w:hanging="284"/>
              <w:jc w:val="both"/>
              <w:rPr>
                <w:rFonts w:ascii="Arial" w:eastAsia="Calibri" w:hAnsi="Arial" w:cs="Arial"/>
                <w:color w:val="000000"/>
                <w:sz w:val="10"/>
                <w:szCs w:val="10"/>
                <w:lang w:val="en-ZA"/>
              </w:rPr>
            </w:pPr>
          </w:p>
          <w:p w14:paraId="59C6B760" w14:textId="77777777" w:rsidR="001339A7" w:rsidRPr="00B40748" w:rsidRDefault="001339A7" w:rsidP="00FC7B2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ZA"/>
              </w:rPr>
            </w:pPr>
            <w:r w:rsidRPr="00B40748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ZA"/>
              </w:rPr>
              <w:t>ALL APPLICANTS TO COMPLETE AND SIGN.</w:t>
            </w:r>
          </w:p>
          <w:p w14:paraId="3775BCBC" w14:textId="77777777" w:rsidR="001339A7" w:rsidRPr="00B40748" w:rsidRDefault="001339A7" w:rsidP="00FC7B2E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Calibri" w:hAnsi="Arial" w:cs="Arial"/>
                <w:b/>
                <w:bCs/>
                <w:color w:val="000000"/>
                <w:sz w:val="10"/>
                <w:szCs w:val="10"/>
                <w:lang w:val="en-ZA"/>
              </w:rPr>
            </w:pPr>
          </w:p>
          <w:p w14:paraId="4ADA9D3B" w14:textId="1FFBF122" w:rsidR="001339A7" w:rsidRPr="00B40748" w:rsidRDefault="001339A7" w:rsidP="00A21CE6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ZA"/>
              </w:rPr>
            </w:pPr>
            <w:r w:rsidRPr="00B40748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ZA"/>
              </w:rPr>
              <w:t>Note:</w:t>
            </w:r>
            <w:r w:rsidR="00A21CE6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ZA"/>
              </w:rPr>
              <w:t xml:space="preserve"> </w:t>
            </w:r>
            <w:r w:rsidRPr="00B40748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ZA"/>
              </w:rPr>
              <w:t>The applicant consents to personal information being utilised for government and University statistical purposes.</w:t>
            </w:r>
          </w:p>
          <w:p w14:paraId="3FCEC7C3" w14:textId="77777777" w:rsidR="001339A7" w:rsidRPr="00B40748" w:rsidRDefault="001339A7" w:rsidP="00FC7B2E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Calibri" w:hAnsi="Arial" w:cs="Arial"/>
                <w:b/>
                <w:bCs/>
                <w:color w:val="000000"/>
                <w:sz w:val="10"/>
                <w:szCs w:val="10"/>
                <w:lang w:val="en-ZA"/>
              </w:rPr>
            </w:pPr>
          </w:p>
          <w:p w14:paraId="7AD249D2" w14:textId="77777777" w:rsidR="001339A7" w:rsidRPr="00B40748" w:rsidRDefault="001339A7" w:rsidP="00FC7B2E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</w:pPr>
            <w:r w:rsidRPr="00B40748"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  <w:t>I hereby declare that this information is correct:</w:t>
            </w:r>
          </w:p>
          <w:p w14:paraId="7066F027" w14:textId="77777777" w:rsidR="001339A7" w:rsidRPr="00B40748" w:rsidRDefault="001339A7" w:rsidP="00FC7B2E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Calibri" w:hAnsi="Arial" w:cs="Arial"/>
                <w:color w:val="000000"/>
                <w:sz w:val="20"/>
                <w:szCs w:val="20"/>
                <w:lang w:val="en-ZA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3402"/>
              <w:gridCol w:w="567"/>
              <w:gridCol w:w="2552"/>
              <w:gridCol w:w="425"/>
              <w:gridCol w:w="562"/>
              <w:gridCol w:w="2170"/>
            </w:tblGrid>
            <w:tr w:rsidR="001339A7" w:rsidRPr="00B40748" w14:paraId="28EA8834" w14:textId="77777777" w:rsidTr="00FC7B2E">
              <w:tc>
                <w:tcPr>
                  <w:tcW w:w="340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3817F38B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9E6DA37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</w:p>
              </w:tc>
              <w:tc>
                <w:tcPr>
                  <w:tcW w:w="297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784E24BA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</w:p>
              </w:tc>
              <w:tc>
                <w:tcPr>
                  <w:tcW w:w="5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8E3EEFA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</w:p>
              </w:tc>
              <w:tc>
                <w:tcPr>
                  <w:tcW w:w="217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0B53CCF5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</w:p>
              </w:tc>
            </w:tr>
            <w:tr w:rsidR="001339A7" w:rsidRPr="00B40748" w14:paraId="28C25DD0" w14:textId="77777777" w:rsidTr="00FC7B2E">
              <w:tc>
                <w:tcPr>
                  <w:tcW w:w="340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8780B61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  <w:r w:rsidRPr="00B40748"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  <w:t xml:space="preserve">Initials and surname of </w:t>
                  </w:r>
                  <w:r w:rsidRPr="00B40748">
                    <w:rPr>
                      <w:rFonts w:ascii="Arial" w:eastAsia="Calibri" w:hAnsi="Arial" w:cs="Arial"/>
                      <w:b/>
                      <w:bCs/>
                      <w:color w:val="000000"/>
                      <w:sz w:val="20"/>
                      <w:szCs w:val="20"/>
                      <w:lang w:val="en-ZA"/>
                    </w:rPr>
                    <w:t xml:space="preserve">applicant </w:t>
                  </w:r>
                  <w:r w:rsidRPr="00B40748"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  <w:t>(name in print)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05975EF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30E28AB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  <w:r w:rsidRPr="00B40748"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  <w:t xml:space="preserve">Signature of </w:t>
                  </w:r>
                  <w:r w:rsidRPr="00B40748">
                    <w:rPr>
                      <w:rFonts w:ascii="Arial" w:eastAsia="Calibri" w:hAnsi="Arial" w:cs="Arial"/>
                      <w:b/>
                      <w:bCs/>
                      <w:color w:val="000000"/>
                      <w:sz w:val="20"/>
                      <w:szCs w:val="20"/>
                      <w:lang w:val="en-ZA"/>
                    </w:rPr>
                    <w:t>applicant</w:t>
                  </w:r>
                </w:p>
              </w:tc>
              <w:tc>
                <w:tcPr>
                  <w:tcW w:w="98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113AEF9B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</w:p>
              </w:tc>
              <w:tc>
                <w:tcPr>
                  <w:tcW w:w="217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1D06CBBA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</w:pPr>
                  <w:r w:rsidRPr="00B40748"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  <w:lang w:val="en-ZA"/>
                    </w:rPr>
                    <w:t>Date:</w:t>
                  </w:r>
                </w:p>
              </w:tc>
            </w:tr>
            <w:tr w:rsidR="001339A7" w:rsidRPr="00B40748" w14:paraId="611CC521" w14:textId="77777777" w:rsidTr="00FC7B2E">
              <w:tc>
                <w:tcPr>
                  <w:tcW w:w="9678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395B3BA" w14:textId="77777777" w:rsidR="001339A7" w:rsidRPr="00B40748" w:rsidRDefault="001339A7" w:rsidP="00FC7B2E">
                  <w:pPr>
                    <w:autoSpaceDE w:val="0"/>
                    <w:autoSpaceDN w:val="0"/>
                    <w:adjustRightInd w:val="0"/>
                    <w:rPr>
                      <w:rFonts w:ascii="Calibri" w:eastAsia="Calibri" w:hAnsi="Calibri"/>
                      <w:color w:val="000000"/>
                      <w:sz w:val="10"/>
                      <w:szCs w:val="10"/>
                      <w:lang w:val="en-ZA"/>
                    </w:rPr>
                  </w:pPr>
                </w:p>
              </w:tc>
            </w:tr>
          </w:tbl>
          <w:p w14:paraId="27C365AC" w14:textId="77777777" w:rsidR="001339A7" w:rsidRPr="00B40748" w:rsidRDefault="001339A7" w:rsidP="00FC7B2E">
            <w:pPr>
              <w:autoSpaceDE w:val="0"/>
              <w:autoSpaceDN w:val="0"/>
              <w:adjustRightInd w:val="0"/>
              <w:rPr>
                <w:rFonts w:ascii="Univers-CondensedBold" w:eastAsia="Calibri" w:hAnsi="Univers-CondensedBold" w:cs="Univers-CondensedBold"/>
                <w:b/>
                <w:bCs/>
                <w:color w:val="FFFFFF"/>
                <w:sz w:val="18"/>
                <w:szCs w:val="18"/>
                <w:lang w:val="en-ZA"/>
              </w:rPr>
            </w:pPr>
          </w:p>
        </w:tc>
      </w:tr>
    </w:tbl>
    <w:p w14:paraId="0461C26E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356CA3AB" w14:textId="77777777" w:rsidR="00E43AB8" w:rsidRDefault="00E43AB8"/>
    <w:sectPr w:rsidR="00E43AB8" w:rsidSect="007C2A7B">
      <w:pgSz w:w="12240" w:h="15840"/>
      <w:pgMar w:top="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-Condensed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10ACF"/>
    <w:multiLevelType w:val="hybridMultilevel"/>
    <w:tmpl w:val="4B6AB3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37935"/>
    <w:multiLevelType w:val="hybridMultilevel"/>
    <w:tmpl w:val="CC28AC9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EC6C91"/>
    <w:multiLevelType w:val="hybridMultilevel"/>
    <w:tmpl w:val="60028B8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359CB"/>
    <w:multiLevelType w:val="hybridMultilevel"/>
    <w:tmpl w:val="016260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6599885">
    <w:abstractNumId w:val="1"/>
  </w:num>
  <w:num w:numId="2" w16cid:durableId="1878277797">
    <w:abstractNumId w:val="3"/>
  </w:num>
  <w:num w:numId="3" w16cid:durableId="27685119">
    <w:abstractNumId w:val="0"/>
  </w:num>
  <w:num w:numId="4" w16cid:durableId="20439378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DU2MTcwNzW1MDJV0lEKTi0uzszPAykwrAUAIOhVViwAAAA="/>
  </w:docVars>
  <w:rsids>
    <w:rsidRoot w:val="001339A7"/>
    <w:rsid w:val="001339A7"/>
    <w:rsid w:val="0017375F"/>
    <w:rsid w:val="00232CB2"/>
    <w:rsid w:val="002F6905"/>
    <w:rsid w:val="003407D1"/>
    <w:rsid w:val="00400577"/>
    <w:rsid w:val="00422A1D"/>
    <w:rsid w:val="00504C42"/>
    <w:rsid w:val="005810C4"/>
    <w:rsid w:val="006826E5"/>
    <w:rsid w:val="007C689D"/>
    <w:rsid w:val="008F09F0"/>
    <w:rsid w:val="00A21CE6"/>
    <w:rsid w:val="00AA3BE3"/>
    <w:rsid w:val="00AE7EE8"/>
    <w:rsid w:val="00B67D20"/>
    <w:rsid w:val="00BD436D"/>
    <w:rsid w:val="00C24663"/>
    <w:rsid w:val="00E43AB8"/>
    <w:rsid w:val="00EE3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5EBCC"/>
  <w15:chartTrackingRefBased/>
  <w15:docId w15:val="{EF995493-94C8-4A08-8643-C78919485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9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07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7D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ik Johannes Carl van der Westhuizen</dc:creator>
  <cp:keywords/>
  <dc:description/>
  <cp:lastModifiedBy>Hlatshwayo, Njabulo</cp:lastModifiedBy>
  <cp:revision>2</cp:revision>
  <cp:lastPrinted>2018-10-15T23:46:00Z</cp:lastPrinted>
  <dcterms:created xsi:type="dcterms:W3CDTF">2025-01-23T11:13:00Z</dcterms:created>
  <dcterms:modified xsi:type="dcterms:W3CDTF">2025-01-23T11:13:00Z</dcterms:modified>
</cp:coreProperties>
</file>

<file path=docProps/custom.xml><?xml version="1.0" encoding="utf-8"?>
<Properties xmlns:vt="http://schemas.openxmlformats.org/officeDocument/2006/docPropsVTypes" xmlns="http://schemas.openxmlformats.org/officeDocument/2006/custom-properties">
  <property fmtid="{D5CDD505-2E9C-101B-9397-08002B2CF9AE}" pid="2" name="MSIP_Label_c81ee8d3-131d-40f3-bb10-c7f640f9d27b_Enabled">
    <vt:lpwstr>True</vt:lpwstr>
  </property>
  <property fmtid="{D5CDD505-2E9C-101B-9397-08002B2CF9AE}" pid="3" name="MSIP_Label_c81ee8d3-131d-40f3-bb10-c7f640f9d27b_SiteId">
    <vt:lpwstr>fa785acd-36ef-41bc-8a94-89841327e045</vt:lpwstr>
  </property>
  <property fmtid="{D5CDD505-2E9C-101B-9397-08002B2CF9AE}" pid="4" name="MSIP_Label_c81ee8d3-131d-40f3-bb10-c7f640f9d27b_SetDate">
    <vt:lpwstr>2025-05-07T07:40:33Z</vt:lpwstr>
  </property>
  <property fmtid="{D5CDD505-2E9C-101B-9397-08002B2CF9AE}" pid="5" name="MSIP_Label_c81ee8d3-131d-40f3-bb10-c7f640f9d27b_Name">
    <vt:lpwstr>Highly Sensitive</vt:lpwstr>
  </property>
  <property fmtid="{D5CDD505-2E9C-101B-9397-08002B2CF9AE}" pid="6" name="MSIP_Label_c81ee8d3-131d-40f3-bb10-c7f640f9d27b_ActionId">
    <vt:lpwstr>ef89a35c-b4ea-44eb-8b78-f41e6cc1949c</vt:lpwstr>
  </property>
  <property fmtid="{D5CDD505-2E9C-101B-9397-08002B2CF9AE}" pid="7" name="MSIP_Label_c81ee8d3-131d-40f3-bb10-c7f640f9d27b_Removed">
    <vt:lpwstr>False</vt:lpwstr>
  </property>
  <property fmtid="{D5CDD505-2E9C-101B-9397-08002B2CF9AE}" pid="8" name="MSIP_Label_c81ee8d3-131d-40f3-bb10-c7f640f9d27b_Extended_MSFT_Method">
    <vt:lpwstr>Standard</vt:lpwstr>
  </property>
  <property fmtid="{D5CDD505-2E9C-101B-9397-08002B2CF9AE}" pid="9" name="Sensitivity">
    <vt:lpwstr>Highly Sensitive</vt:lpwstr>
  </property>
</Properties>
</file>